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804388" w14:textId="77777777" w:rsidR="00C366D7" w:rsidRPr="005B6AB0" w:rsidRDefault="00DA666C" w:rsidP="00C366D7">
      <w:pPr>
        <w:pStyle w:val="Default"/>
        <w:rPr>
          <w:rFonts w:asciiTheme="minorHAnsi" w:hAnsiTheme="minorHAnsi" w:cs="Courier New"/>
          <w:sz w:val="23"/>
          <w:szCs w:val="23"/>
        </w:rPr>
      </w:pPr>
      <w:r w:rsidRPr="005B6AB0">
        <w:rPr>
          <w:noProof/>
        </w:rPr>
        <w:drawing>
          <wp:anchor distT="0" distB="0" distL="114300" distR="114300" simplePos="0" relativeHeight="251658240" behindDoc="1" locked="0" layoutInCell="1" allowOverlap="1" wp14:anchorId="6AA11547" wp14:editId="40BA33D6">
            <wp:simplePos x="0" y="0"/>
            <wp:positionH relativeFrom="margin">
              <wp:posOffset>5099685</wp:posOffset>
            </wp:positionH>
            <wp:positionV relativeFrom="margin">
              <wp:posOffset>-682625</wp:posOffset>
            </wp:positionV>
            <wp:extent cx="1256030" cy="1727200"/>
            <wp:effectExtent l="0" t="0" r="1270" b="6350"/>
            <wp:wrapSquare wrapText="bothSides"/>
            <wp:docPr id="1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030" cy="1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366D7" w:rsidRPr="005B6AB0">
        <w:rPr>
          <w:rFonts w:asciiTheme="minorHAnsi" w:hAnsiTheme="minorHAnsi" w:cs="Courier New"/>
          <w:b/>
          <w:bCs/>
          <w:sz w:val="23"/>
          <w:szCs w:val="23"/>
        </w:rPr>
        <w:t xml:space="preserve">Dagsorden </w:t>
      </w:r>
      <w:r w:rsidR="00004F40">
        <w:rPr>
          <w:rFonts w:asciiTheme="minorHAnsi" w:hAnsiTheme="minorHAnsi" w:cs="Courier New"/>
          <w:b/>
          <w:bCs/>
          <w:sz w:val="23"/>
          <w:szCs w:val="23"/>
        </w:rPr>
        <w:t>5</w:t>
      </w:r>
      <w:r w:rsidR="00C366D7" w:rsidRPr="005B6AB0">
        <w:rPr>
          <w:rFonts w:asciiTheme="minorHAnsi" w:hAnsiTheme="minorHAnsi" w:cs="Courier New"/>
          <w:b/>
          <w:bCs/>
          <w:sz w:val="23"/>
          <w:szCs w:val="23"/>
        </w:rPr>
        <w:t xml:space="preserve">. møde </w:t>
      </w:r>
      <w:r w:rsidR="00742349" w:rsidRPr="005B6AB0">
        <w:rPr>
          <w:rFonts w:asciiTheme="minorHAnsi" w:hAnsiTheme="minorHAnsi" w:cs="Courier New"/>
          <w:b/>
          <w:bCs/>
          <w:sz w:val="23"/>
          <w:szCs w:val="23"/>
        </w:rPr>
        <w:t>t</w:t>
      </w:r>
      <w:r w:rsidR="004813E4" w:rsidRPr="005B6AB0">
        <w:rPr>
          <w:rFonts w:asciiTheme="minorHAnsi" w:hAnsiTheme="minorHAnsi" w:cs="Courier New"/>
          <w:b/>
          <w:bCs/>
          <w:sz w:val="23"/>
          <w:szCs w:val="23"/>
        </w:rPr>
        <w:t>o</w:t>
      </w:r>
      <w:r w:rsidR="00742349" w:rsidRPr="005B6AB0">
        <w:rPr>
          <w:rFonts w:asciiTheme="minorHAnsi" w:hAnsiTheme="minorHAnsi" w:cs="Courier New"/>
          <w:b/>
          <w:bCs/>
          <w:sz w:val="23"/>
          <w:szCs w:val="23"/>
        </w:rPr>
        <w:t>rs</w:t>
      </w:r>
      <w:r w:rsidR="00C366D7" w:rsidRPr="005B6AB0">
        <w:rPr>
          <w:rFonts w:asciiTheme="minorHAnsi" w:hAnsiTheme="minorHAnsi" w:cs="Courier New"/>
          <w:b/>
          <w:bCs/>
          <w:sz w:val="23"/>
          <w:szCs w:val="23"/>
        </w:rPr>
        <w:t xml:space="preserve">dag d. </w:t>
      </w:r>
      <w:r w:rsidR="00004F40">
        <w:rPr>
          <w:rFonts w:asciiTheme="minorHAnsi" w:hAnsiTheme="minorHAnsi" w:cs="Courier New"/>
          <w:b/>
          <w:bCs/>
          <w:sz w:val="23"/>
          <w:szCs w:val="23"/>
        </w:rPr>
        <w:t>27</w:t>
      </w:r>
      <w:r w:rsidR="00C366D7" w:rsidRPr="005B6AB0">
        <w:rPr>
          <w:rFonts w:asciiTheme="minorHAnsi" w:hAnsiTheme="minorHAnsi" w:cs="Courier New"/>
          <w:b/>
          <w:bCs/>
          <w:sz w:val="23"/>
          <w:szCs w:val="23"/>
        </w:rPr>
        <w:t xml:space="preserve">. </w:t>
      </w:r>
      <w:r w:rsidR="00004F40">
        <w:rPr>
          <w:rFonts w:asciiTheme="minorHAnsi" w:hAnsiTheme="minorHAnsi" w:cs="Courier New"/>
          <w:b/>
          <w:bCs/>
          <w:sz w:val="23"/>
          <w:szCs w:val="23"/>
        </w:rPr>
        <w:t>februar</w:t>
      </w:r>
      <w:r w:rsidR="00C366D7" w:rsidRPr="005B6AB0">
        <w:rPr>
          <w:rFonts w:asciiTheme="minorHAnsi" w:hAnsiTheme="minorHAnsi" w:cs="Courier New"/>
          <w:b/>
          <w:bCs/>
          <w:sz w:val="23"/>
          <w:szCs w:val="23"/>
        </w:rPr>
        <w:t xml:space="preserve"> 20</w:t>
      </w:r>
      <w:r w:rsidR="00004F40">
        <w:rPr>
          <w:rFonts w:asciiTheme="minorHAnsi" w:hAnsiTheme="minorHAnsi" w:cs="Courier New"/>
          <w:b/>
          <w:bCs/>
          <w:sz w:val="23"/>
          <w:szCs w:val="23"/>
        </w:rPr>
        <w:t>20</w:t>
      </w:r>
      <w:r w:rsidR="00C366D7" w:rsidRPr="005B6AB0">
        <w:rPr>
          <w:rFonts w:asciiTheme="minorHAnsi" w:hAnsiTheme="minorHAnsi" w:cs="Courier New"/>
          <w:b/>
          <w:bCs/>
          <w:sz w:val="23"/>
          <w:szCs w:val="23"/>
        </w:rPr>
        <w:t xml:space="preserve">  </w:t>
      </w:r>
    </w:p>
    <w:p w14:paraId="7FAB7518" w14:textId="77777777" w:rsidR="00C366D7" w:rsidRPr="005B6AB0" w:rsidRDefault="00C366D7" w:rsidP="00C366D7">
      <w:pPr>
        <w:pStyle w:val="Default"/>
        <w:rPr>
          <w:rFonts w:asciiTheme="minorHAnsi" w:hAnsiTheme="minorHAnsi" w:cs="Courier New"/>
          <w:sz w:val="22"/>
          <w:szCs w:val="22"/>
        </w:rPr>
      </w:pPr>
      <w:r w:rsidRPr="005B6AB0">
        <w:rPr>
          <w:rFonts w:asciiTheme="minorHAnsi" w:hAnsiTheme="minorHAnsi" w:cs="Courier New"/>
          <w:b/>
          <w:bCs/>
          <w:sz w:val="22"/>
          <w:szCs w:val="22"/>
        </w:rPr>
        <w:t xml:space="preserve">Kl. 13-16 i byrådssalen  </w:t>
      </w:r>
    </w:p>
    <w:p w14:paraId="6FB81EDD" w14:textId="77777777" w:rsidR="00C366D7" w:rsidRPr="005B6AB0" w:rsidRDefault="00C366D7" w:rsidP="00C366D7">
      <w:pPr>
        <w:pStyle w:val="Default"/>
        <w:rPr>
          <w:rFonts w:asciiTheme="minorHAnsi" w:hAnsiTheme="minorHAnsi"/>
          <w:sz w:val="18"/>
          <w:szCs w:val="18"/>
        </w:rPr>
      </w:pPr>
      <w:r w:rsidRPr="005B6AB0">
        <w:rPr>
          <w:rFonts w:asciiTheme="minorHAnsi" w:hAnsiTheme="minorHAnsi"/>
          <w:sz w:val="18"/>
          <w:szCs w:val="18"/>
        </w:rPr>
        <w:t xml:space="preserve"> </w:t>
      </w:r>
    </w:p>
    <w:p w14:paraId="0584FBF3" w14:textId="77777777" w:rsidR="00DA666C" w:rsidRPr="005B6AB0" w:rsidRDefault="00C366D7" w:rsidP="00DA666C">
      <w:pPr>
        <w:pStyle w:val="Default"/>
        <w:rPr>
          <w:rFonts w:asciiTheme="minorHAnsi" w:hAnsiTheme="minorHAnsi"/>
          <w:sz w:val="18"/>
          <w:szCs w:val="18"/>
        </w:rPr>
      </w:pPr>
      <w:r w:rsidRPr="005B6AB0">
        <w:rPr>
          <w:rFonts w:asciiTheme="minorHAnsi" w:hAnsiTheme="minorHAnsi"/>
          <w:sz w:val="18"/>
          <w:szCs w:val="18"/>
        </w:rPr>
        <w:t xml:space="preserve">Fra 12:30 er der sandwich i receptionslokalet, hvor der er masser af mulighed for at snakke </w:t>
      </w:r>
    </w:p>
    <w:p w14:paraId="59C24FE6" w14:textId="77777777" w:rsidR="00C366D7" w:rsidRPr="005B6AB0" w:rsidRDefault="00C366D7" w:rsidP="00DA666C">
      <w:pPr>
        <w:pStyle w:val="Default"/>
        <w:rPr>
          <w:rFonts w:asciiTheme="minorHAnsi" w:hAnsiTheme="minorHAnsi"/>
          <w:sz w:val="18"/>
          <w:szCs w:val="18"/>
        </w:rPr>
      </w:pPr>
      <w:r w:rsidRPr="005B6AB0">
        <w:rPr>
          <w:rFonts w:asciiTheme="minorHAnsi" w:hAnsiTheme="minorHAnsi"/>
          <w:sz w:val="18"/>
          <w:szCs w:val="18"/>
        </w:rPr>
        <w:t xml:space="preserve">og hygge med de andre medlemmer af Børne- og ungebyrådet. </w:t>
      </w:r>
    </w:p>
    <w:p w14:paraId="0E80145B" w14:textId="77777777" w:rsidR="00C366D7" w:rsidRPr="005B6AB0" w:rsidRDefault="00C366D7" w:rsidP="00C366D7">
      <w:pPr>
        <w:pStyle w:val="Default"/>
        <w:rPr>
          <w:rFonts w:asciiTheme="minorHAnsi" w:hAnsiTheme="minorHAnsi"/>
          <w:color w:val="auto"/>
          <w:sz w:val="18"/>
          <w:szCs w:val="18"/>
        </w:rPr>
      </w:pPr>
    </w:p>
    <w:p w14:paraId="6299ACD1" w14:textId="77777777" w:rsidR="00DA666C" w:rsidRPr="005B6AB0" w:rsidRDefault="00DA666C" w:rsidP="00C366D7">
      <w:pPr>
        <w:pStyle w:val="Default"/>
        <w:rPr>
          <w:rFonts w:asciiTheme="minorHAnsi" w:hAnsiTheme="minorHAnsi" w:cs="Palatino Linotype"/>
          <w:sz w:val="18"/>
          <w:szCs w:val="18"/>
        </w:rPr>
      </w:pPr>
    </w:p>
    <w:p w14:paraId="3C87ABE3" w14:textId="77777777" w:rsidR="00C366D7" w:rsidRPr="005B6AB0" w:rsidRDefault="00C366D7" w:rsidP="004251D7">
      <w:pPr>
        <w:pStyle w:val="Ingenafstand"/>
        <w:numPr>
          <w:ilvl w:val="0"/>
          <w:numId w:val="1"/>
        </w:numPr>
        <w:spacing w:line="360" w:lineRule="auto"/>
      </w:pPr>
      <w:r w:rsidRPr="005B6AB0">
        <w:t>13.00-13.</w:t>
      </w:r>
      <w:r w:rsidR="000B5747" w:rsidRPr="005B6AB0">
        <w:t>05</w:t>
      </w:r>
      <w:r w:rsidRPr="005B6AB0">
        <w:tab/>
        <w:t>Velkom</w:t>
      </w:r>
      <w:r w:rsidR="009E1CB9" w:rsidRPr="005B6AB0">
        <w:t xml:space="preserve">st </w:t>
      </w:r>
      <w:r w:rsidR="000B5747" w:rsidRPr="005B6AB0">
        <w:t>og navneopråb</w:t>
      </w:r>
    </w:p>
    <w:p w14:paraId="3BD9F4C3" w14:textId="77777777" w:rsidR="000B5747" w:rsidRPr="005B6AB0" w:rsidRDefault="004251D7" w:rsidP="004251D7">
      <w:pPr>
        <w:pStyle w:val="Ingenafstand"/>
        <w:numPr>
          <w:ilvl w:val="0"/>
          <w:numId w:val="1"/>
        </w:numPr>
        <w:spacing w:line="360" w:lineRule="auto"/>
      </w:pPr>
      <w:r w:rsidRPr="005B6AB0">
        <w:t>13.</w:t>
      </w:r>
      <w:r w:rsidR="000B5747" w:rsidRPr="005B6AB0">
        <w:t>05</w:t>
      </w:r>
      <w:r w:rsidRPr="005B6AB0">
        <w:t>-13.</w:t>
      </w:r>
      <w:r w:rsidR="00AA1BEB">
        <w:t>20</w:t>
      </w:r>
      <w:r w:rsidRPr="005B6AB0">
        <w:tab/>
      </w:r>
      <w:r w:rsidR="000B5747" w:rsidRPr="005B6AB0">
        <w:t>Siden sidst</w:t>
      </w:r>
    </w:p>
    <w:p w14:paraId="338FB9C1" w14:textId="77777777" w:rsidR="000B5747" w:rsidRPr="005B6AB0" w:rsidRDefault="000B5747" w:rsidP="000B5747">
      <w:pPr>
        <w:pStyle w:val="Ingenafstand"/>
        <w:numPr>
          <w:ilvl w:val="4"/>
          <w:numId w:val="1"/>
        </w:numPr>
        <w:spacing w:line="360" w:lineRule="auto"/>
      </w:pPr>
      <w:r w:rsidRPr="005B6AB0">
        <w:t>Arrangementer afholdt</w:t>
      </w:r>
    </w:p>
    <w:p w14:paraId="2BD5DD95" w14:textId="77777777" w:rsidR="00004F40" w:rsidRDefault="004251D7" w:rsidP="000B5747">
      <w:pPr>
        <w:pStyle w:val="Ingenafstand"/>
        <w:numPr>
          <w:ilvl w:val="4"/>
          <w:numId w:val="1"/>
        </w:numPr>
        <w:spacing w:line="360" w:lineRule="auto"/>
      </w:pPr>
      <w:r w:rsidRPr="005B6AB0">
        <w:t xml:space="preserve">Invitationer og </w:t>
      </w:r>
      <w:r w:rsidR="00852094" w:rsidRPr="005B6AB0">
        <w:t>kommende arrangementer</w:t>
      </w:r>
    </w:p>
    <w:p w14:paraId="46A26702" w14:textId="77777777" w:rsidR="004251D7" w:rsidRPr="005B6AB0" w:rsidRDefault="00004F40" w:rsidP="000B5747">
      <w:pPr>
        <w:pStyle w:val="Ingenafstand"/>
        <w:numPr>
          <w:ilvl w:val="4"/>
          <w:numId w:val="1"/>
        </w:numPr>
        <w:spacing w:line="360" w:lineRule="auto"/>
      </w:pPr>
      <w:r>
        <w:t>Nyt fra PR-gruppen</w:t>
      </w:r>
      <w:r w:rsidR="00852094" w:rsidRPr="005B6AB0">
        <w:t xml:space="preserve"> </w:t>
      </w:r>
      <w:r w:rsidR="004251D7" w:rsidRPr="005B6AB0">
        <w:t xml:space="preserve"> </w:t>
      </w:r>
    </w:p>
    <w:p w14:paraId="5F56954F" w14:textId="77777777" w:rsidR="00004F40" w:rsidRDefault="00C366D7" w:rsidP="00004F40">
      <w:pPr>
        <w:pStyle w:val="Ingenafstand"/>
        <w:numPr>
          <w:ilvl w:val="0"/>
          <w:numId w:val="1"/>
        </w:numPr>
        <w:spacing w:line="360" w:lineRule="auto"/>
      </w:pPr>
      <w:r w:rsidRPr="005B6AB0">
        <w:t>13.</w:t>
      </w:r>
      <w:r w:rsidR="00AA1BEB">
        <w:t>20</w:t>
      </w:r>
      <w:r w:rsidRPr="005B6AB0">
        <w:t>-13.</w:t>
      </w:r>
      <w:r w:rsidR="00004F40">
        <w:t>3</w:t>
      </w:r>
      <w:r w:rsidR="00AA1BEB">
        <w:t>5</w:t>
      </w:r>
      <w:r w:rsidRPr="005B6AB0">
        <w:t xml:space="preserve"> </w:t>
      </w:r>
      <w:r w:rsidRPr="005B6AB0">
        <w:tab/>
        <w:t xml:space="preserve"> </w:t>
      </w:r>
      <w:r w:rsidR="00004F40">
        <w:t>Opfølgning på BUB 2018/19’s forslag om ”En samlet borgerserviceplatform til</w:t>
      </w:r>
      <w:r w:rsidR="00004F40">
        <w:br/>
        <w:t xml:space="preserve">                                           unge”</w:t>
      </w:r>
    </w:p>
    <w:p w14:paraId="17AAF2E2" w14:textId="77777777" w:rsidR="00004F40" w:rsidRPr="005B6AB0" w:rsidRDefault="00004F40" w:rsidP="00004F40">
      <w:pPr>
        <w:pStyle w:val="Ingenafstand"/>
        <w:numPr>
          <w:ilvl w:val="0"/>
          <w:numId w:val="1"/>
        </w:numPr>
        <w:spacing w:line="360" w:lineRule="auto"/>
      </w:pPr>
      <w:r>
        <w:t>13.</w:t>
      </w:r>
      <w:r w:rsidR="00867378">
        <w:t>3</w:t>
      </w:r>
      <w:r w:rsidR="00AA1BEB">
        <w:t>5</w:t>
      </w:r>
      <w:r>
        <w:t>-13.</w:t>
      </w:r>
      <w:r w:rsidR="00867378">
        <w:t>5</w:t>
      </w:r>
      <w:r w:rsidR="00AA1BEB">
        <w:t>5</w:t>
      </w:r>
      <w:r>
        <w:tab/>
      </w:r>
      <w:r w:rsidR="00867378">
        <w:t>Drøftelse af tredje emne i grupper</w:t>
      </w:r>
    </w:p>
    <w:p w14:paraId="14349342" w14:textId="77777777" w:rsidR="00004F40" w:rsidRDefault="00D966AD" w:rsidP="00867378">
      <w:pPr>
        <w:pStyle w:val="Ingenafstand"/>
        <w:numPr>
          <w:ilvl w:val="0"/>
          <w:numId w:val="1"/>
        </w:numPr>
        <w:spacing w:line="360" w:lineRule="auto"/>
      </w:pPr>
      <w:r w:rsidRPr="005B6AB0">
        <w:t>13.</w:t>
      </w:r>
      <w:r w:rsidR="00867378">
        <w:t>5</w:t>
      </w:r>
      <w:r w:rsidR="00AA1BEB">
        <w:t>5</w:t>
      </w:r>
      <w:r w:rsidRPr="005B6AB0">
        <w:t>-1</w:t>
      </w:r>
      <w:r w:rsidR="005B6AB0" w:rsidRPr="005B6AB0">
        <w:t>4</w:t>
      </w:r>
      <w:r w:rsidRPr="005B6AB0">
        <w:t>.</w:t>
      </w:r>
      <w:r w:rsidR="00004F40">
        <w:t>1</w:t>
      </w:r>
      <w:r w:rsidR="00867378">
        <w:t>5</w:t>
      </w:r>
      <w:r w:rsidR="00004F40">
        <w:tab/>
      </w:r>
      <w:r w:rsidR="00867378" w:rsidRPr="00867378">
        <w:t xml:space="preserve">Valg af emne til tredje forslag </w:t>
      </w:r>
    </w:p>
    <w:p w14:paraId="40020592" w14:textId="77777777" w:rsidR="00734EA4" w:rsidRPr="005B6AB0" w:rsidRDefault="00D966AD" w:rsidP="00004F40">
      <w:pPr>
        <w:pStyle w:val="Ingenafstand"/>
        <w:spacing w:line="360" w:lineRule="auto"/>
        <w:ind w:left="502"/>
      </w:pPr>
      <w:r w:rsidRPr="005B6AB0">
        <w:t>1</w:t>
      </w:r>
      <w:r w:rsidR="005B6AB0" w:rsidRPr="005B6AB0">
        <w:t>4</w:t>
      </w:r>
      <w:r w:rsidR="003E49C3" w:rsidRPr="005B6AB0">
        <w:t>.</w:t>
      </w:r>
      <w:r w:rsidR="00867378">
        <w:t>15</w:t>
      </w:r>
      <w:r w:rsidR="003E49C3" w:rsidRPr="005B6AB0">
        <w:t>-14.</w:t>
      </w:r>
      <w:r w:rsidR="00004F40">
        <w:t>4</w:t>
      </w:r>
      <w:r w:rsidR="00867378">
        <w:t>5</w:t>
      </w:r>
      <w:r w:rsidR="005B6AB0" w:rsidRPr="005B6AB0">
        <w:tab/>
        <w:t>Pause</w:t>
      </w:r>
      <w:r w:rsidR="00C366D7" w:rsidRPr="005B6AB0">
        <w:tab/>
      </w:r>
      <w:r w:rsidR="00734EA4" w:rsidRPr="005B6AB0">
        <w:t xml:space="preserve"> </w:t>
      </w:r>
    </w:p>
    <w:p w14:paraId="289C8D87" w14:textId="77777777" w:rsidR="00C366D7" w:rsidRPr="005B6AB0" w:rsidRDefault="00734EA4" w:rsidP="00867378">
      <w:pPr>
        <w:pStyle w:val="Ingenafstand"/>
        <w:numPr>
          <w:ilvl w:val="0"/>
          <w:numId w:val="1"/>
        </w:numPr>
        <w:spacing w:line="360" w:lineRule="auto"/>
      </w:pPr>
      <w:r w:rsidRPr="005B6AB0">
        <w:t>14.</w:t>
      </w:r>
      <w:r w:rsidR="00867378">
        <w:t>45</w:t>
      </w:r>
      <w:r w:rsidRPr="005B6AB0">
        <w:t>-1</w:t>
      </w:r>
      <w:r w:rsidR="005B6AB0">
        <w:t>5</w:t>
      </w:r>
      <w:r w:rsidRPr="005B6AB0">
        <w:t>.</w:t>
      </w:r>
      <w:r w:rsidR="005B6AB0">
        <w:t>0</w:t>
      </w:r>
      <w:r w:rsidRPr="005B6AB0">
        <w:t>0</w:t>
      </w:r>
      <w:r w:rsidR="00004F40">
        <w:tab/>
      </w:r>
      <w:r w:rsidR="00867378">
        <w:t xml:space="preserve">Drøftelse af ”Tryghed i hjemmet”. Orientering fra arbejdsgruppemødet og </w:t>
      </w:r>
      <w:r w:rsidR="00867378">
        <w:br/>
        <w:t xml:space="preserve">                                           opfølgning på idéer </w:t>
      </w:r>
      <w:r w:rsidRPr="005B6AB0">
        <w:tab/>
      </w:r>
      <w:r w:rsidR="000B5747" w:rsidRPr="005B6AB0">
        <w:tab/>
      </w:r>
      <w:r w:rsidR="000B5747" w:rsidRPr="005B6AB0">
        <w:tab/>
      </w:r>
    </w:p>
    <w:p w14:paraId="18EE4591" w14:textId="77777777" w:rsidR="00C366D7" w:rsidRPr="005B6AB0" w:rsidRDefault="00C366D7" w:rsidP="005B6AB0">
      <w:pPr>
        <w:pStyle w:val="Ingenafstand"/>
        <w:numPr>
          <w:ilvl w:val="0"/>
          <w:numId w:val="1"/>
        </w:numPr>
        <w:spacing w:line="360" w:lineRule="auto"/>
      </w:pPr>
      <w:r w:rsidRPr="005A3623">
        <w:t>1</w:t>
      </w:r>
      <w:r w:rsidR="00EF6408" w:rsidRPr="005A3623">
        <w:t>5.00</w:t>
      </w:r>
      <w:r w:rsidR="00734EA4" w:rsidRPr="005A3623">
        <w:t>-15</w:t>
      </w:r>
      <w:r w:rsidRPr="005A3623">
        <w:t>.</w:t>
      </w:r>
      <w:r w:rsidR="005B6AB0" w:rsidRPr="005A3623">
        <w:t>3</w:t>
      </w:r>
      <w:r w:rsidR="00734EA4" w:rsidRPr="005A3623">
        <w:t>0</w:t>
      </w:r>
      <w:r w:rsidRPr="005B6AB0">
        <w:tab/>
      </w:r>
      <w:r w:rsidR="007D6705">
        <w:t>I</w:t>
      </w:r>
      <w:r w:rsidR="00867378">
        <w:t xml:space="preserve">nputs til </w:t>
      </w:r>
      <w:r w:rsidR="007D6705">
        <w:t>andet forslag</w:t>
      </w:r>
      <w:r w:rsidR="00867378">
        <w:t xml:space="preserve"> v/M</w:t>
      </w:r>
      <w:r w:rsidR="007D6705">
        <w:t xml:space="preserve">agistraten for </w:t>
      </w:r>
      <w:r w:rsidR="00867378">
        <w:t>S</w:t>
      </w:r>
      <w:r w:rsidR="007D6705">
        <w:t xml:space="preserve">ociale forhold og </w:t>
      </w:r>
      <w:r w:rsidR="00867378">
        <w:t>B</w:t>
      </w:r>
      <w:r w:rsidR="007D6705">
        <w:t>eskæftigelse</w:t>
      </w:r>
    </w:p>
    <w:p w14:paraId="07EF9722" w14:textId="77777777" w:rsidR="00C366D7" w:rsidRPr="005B6AB0" w:rsidRDefault="00734EA4" w:rsidP="000B5747">
      <w:pPr>
        <w:pStyle w:val="Ingenafstand"/>
        <w:numPr>
          <w:ilvl w:val="0"/>
          <w:numId w:val="1"/>
        </w:numPr>
        <w:spacing w:line="360" w:lineRule="auto"/>
      </w:pPr>
      <w:r w:rsidRPr="005B6AB0">
        <w:t>15.</w:t>
      </w:r>
      <w:r w:rsidR="00916F84" w:rsidRPr="005B6AB0">
        <w:t>30</w:t>
      </w:r>
      <w:r w:rsidR="00C366D7" w:rsidRPr="005B6AB0">
        <w:t>-15.</w:t>
      </w:r>
      <w:r w:rsidR="00867378">
        <w:t>4</w:t>
      </w:r>
      <w:r w:rsidRPr="005B6AB0">
        <w:t>0</w:t>
      </w:r>
      <w:r w:rsidR="000B5747" w:rsidRPr="005B6AB0">
        <w:tab/>
      </w:r>
      <w:r w:rsidR="00867378">
        <w:t>Drøftelse om hvilke idéer I gerne vil have med videre til forslaget</w:t>
      </w:r>
      <w:r w:rsidR="00C366D7" w:rsidRPr="005B6AB0">
        <w:tab/>
        <w:t xml:space="preserve"> </w:t>
      </w:r>
    </w:p>
    <w:p w14:paraId="0D85A375" w14:textId="77777777" w:rsidR="00867378" w:rsidRPr="00867378" w:rsidRDefault="00867378" w:rsidP="00C26C0B">
      <w:pPr>
        <w:pStyle w:val="Ingenafstand"/>
        <w:numPr>
          <w:ilvl w:val="0"/>
          <w:numId w:val="1"/>
        </w:numPr>
        <w:spacing w:line="360" w:lineRule="auto"/>
        <w:rPr>
          <w:sz w:val="20"/>
          <w:szCs w:val="20"/>
        </w:rPr>
      </w:pPr>
      <w:r w:rsidRPr="00867378">
        <w:t>15.40-15.55</w:t>
      </w:r>
      <w:r>
        <w:rPr>
          <w:sz w:val="20"/>
          <w:szCs w:val="20"/>
        </w:rPr>
        <w:tab/>
      </w:r>
      <w:r>
        <w:t>Forberedelse til Dialogmøde 25. marts 2020 kl. 16-17</w:t>
      </w:r>
    </w:p>
    <w:p w14:paraId="5ADC8A81" w14:textId="77777777" w:rsidR="00C366D7" w:rsidRPr="005B6AB0" w:rsidRDefault="00C366D7" w:rsidP="00C26C0B">
      <w:pPr>
        <w:pStyle w:val="Ingenafstand"/>
        <w:numPr>
          <w:ilvl w:val="0"/>
          <w:numId w:val="1"/>
        </w:numPr>
        <w:spacing w:line="360" w:lineRule="auto"/>
        <w:rPr>
          <w:sz w:val="20"/>
          <w:szCs w:val="20"/>
        </w:rPr>
      </w:pPr>
      <w:r w:rsidRPr="005B6AB0">
        <w:t>15.5</w:t>
      </w:r>
      <w:r w:rsidR="00867378">
        <w:t>5</w:t>
      </w:r>
      <w:r w:rsidRPr="005B6AB0">
        <w:t>-16.00</w:t>
      </w:r>
      <w:r w:rsidRPr="005B6AB0">
        <w:tab/>
      </w:r>
      <w:r w:rsidR="000B5747" w:rsidRPr="005B6AB0">
        <w:t>Opsamling, oprydning og t</w:t>
      </w:r>
      <w:r w:rsidR="00742349" w:rsidRPr="005B6AB0">
        <w:t xml:space="preserve">ak for i dag! </w:t>
      </w:r>
      <w:r w:rsidRPr="005B6AB0">
        <w:t xml:space="preserve"> </w:t>
      </w:r>
    </w:p>
    <w:p w14:paraId="59BA703F" w14:textId="77777777" w:rsidR="000B5747" w:rsidRPr="005B6AB0" w:rsidRDefault="000B5747" w:rsidP="000B5747">
      <w:pPr>
        <w:pStyle w:val="Ingenafstand"/>
        <w:spacing w:line="360" w:lineRule="auto"/>
      </w:pPr>
    </w:p>
    <w:p w14:paraId="6071049D" w14:textId="77777777" w:rsidR="000B5747" w:rsidRPr="005B6AB0" w:rsidRDefault="000B5747" w:rsidP="000B5747">
      <w:pPr>
        <w:pStyle w:val="Ingenafstand"/>
        <w:spacing w:line="360" w:lineRule="auto"/>
      </w:pPr>
    </w:p>
    <w:p w14:paraId="57F6C5EA" w14:textId="77777777" w:rsidR="002B38CA" w:rsidRPr="002B38CA" w:rsidRDefault="002B38CA" w:rsidP="002B38CA">
      <w:pPr>
        <w:rPr>
          <w:b/>
          <w:bCs/>
        </w:rPr>
      </w:pPr>
      <w:bookmarkStart w:id="0" w:name="_GoBack"/>
      <w:bookmarkEnd w:id="0"/>
    </w:p>
    <w:p w14:paraId="31138A63" w14:textId="77777777" w:rsidR="0014141A" w:rsidRDefault="0014141A"/>
    <w:p w14:paraId="55B0B7E1" w14:textId="77777777" w:rsidR="00A63900" w:rsidRPr="00A63900" w:rsidRDefault="00A63900" w:rsidP="00A63900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0"/>
          <w:szCs w:val="20"/>
          <w:lang w:eastAsia="da-DK"/>
        </w:rPr>
      </w:pPr>
      <w:r w:rsidRPr="00A63900">
        <w:rPr>
          <w:rFonts w:ascii="Verdana" w:eastAsia="Times New Roman" w:hAnsi="Verdana" w:cs="Times New Roman"/>
          <w:color w:val="000000"/>
          <w:sz w:val="20"/>
          <w:szCs w:val="20"/>
          <w:lang w:eastAsia="da-DK"/>
        </w:rPr>
        <w:t> </w:t>
      </w:r>
    </w:p>
    <w:p w14:paraId="778B0A40" w14:textId="77777777" w:rsidR="0014141A" w:rsidRPr="0014141A" w:rsidRDefault="0014141A">
      <w:pPr>
        <w:rPr>
          <w:b/>
        </w:rPr>
      </w:pPr>
    </w:p>
    <w:p w14:paraId="2C153F73" w14:textId="77777777" w:rsidR="002E19AF" w:rsidRDefault="002E19AF"/>
    <w:p w14:paraId="462FDE8B" w14:textId="77777777" w:rsidR="005B6AB0" w:rsidRDefault="005B6AB0"/>
    <w:p w14:paraId="35794414" w14:textId="77777777" w:rsidR="00066FB5" w:rsidRDefault="00066FB5" w:rsidP="00066FB5">
      <w:pPr>
        <w:rPr>
          <w:b/>
        </w:rPr>
      </w:pPr>
    </w:p>
    <w:p w14:paraId="083574FB" w14:textId="77777777" w:rsidR="00066FB5" w:rsidRPr="00066FB5" w:rsidRDefault="00066FB5" w:rsidP="00066FB5">
      <w:pPr>
        <w:rPr>
          <w:color w:val="FF0000"/>
        </w:rPr>
      </w:pPr>
    </w:p>
    <w:p w14:paraId="05D58021" w14:textId="77777777" w:rsidR="000B5747" w:rsidRPr="00066FB5" w:rsidRDefault="000B5747">
      <w:pPr>
        <w:rPr>
          <w:color w:val="FF0000"/>
        </w:rPr>
      </w:pPr>
    </w:p>
    <w:sectPr w:rsidR="000B5747" w:rsidRPr="00066FB5" w:rsidSect="00D94F9C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30EDA"/>
    <w:multiLevelType w:val="multilevel"/>
    <w:tmpl w:val="FE92EDA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4EE46B2"/>
    <w:multiLevelType w:val="hybridMultilevel"/>
    <w:tmpl w:val="D58AAE12"/>
    <w:lvl w:ilvl="0" w:tplc="040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B8303C"/>
    <w:multiLevelType w:val="hybridMultilevel"/>
    <w:tmpl w:val="8A4AB9B2"/>
    <w:lvl w:ilvl="0" w:tplc="831A1E3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C32038"/>
    <w:multiLevelType w:val="hybridMultilevel"/>
    <w:tmpl w:val="2E1C5BF4"/>
    <w:lvl w:ilvl="0" w:tplc="2E82A4A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234C2"/>
    <w:multiLevelType w:val="hybridMultilevel"/>
    <w:tmpl w:val="D28A83A2"/>
    <w:lvl w:ilvl="0" w:tplc="C67AF28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501C26"/>
    <w:multiLevelType w:val="multilevel"/>
    <w:tmpl w:val="3EB876B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35F3CF3"/>
    <w:multiLevelType w:val="hybridMultilevel"/>
    <w:tmpl w:val="4B50CA84"/>
    <w:lvl w:ilvl="0" w:tplc="76EE01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B36353"/>
    <w:multiLevelType w:val="hybridMultilevel"/>
    <w:tmpl w:val="145EDC3C"/>
    <w:lvl w:ilvl="0" w:tplc="A78644E8">
      <w:start w:val="1"/>
      <w:numFmt w:val="decimal"/>
      <w:lvlText w:val="%1."/>
      <w:lvlJc w:val="left"/>
      <w:pPr>
        <w:ind w:left="502" w:hanging="360"/>
      </w:pPr>
      <w:rPr>
        <w:sz w:val="22"/>
        <w:szCs w:val="22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2"/>
  </w:num>
  <w:num w:numId="5">
    <w:abstractNumId w:val="1"/>
  </w:num>
  <w:num w:numId="6">
    <w:abstractNumId w:val="6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zY2MDK1tDQzN7RU0lEKTi0uzszPAykwNKwFALqnmbotAAAA"/>
  </w:docVars>
  <w:rsids>
    <w:rsidRoot w:val="00C366D7"/>
    <w:rsid w:val="00004F40"/>
    <w:rsid w:val="00045EDD"/>
    <w:rsid w:val="00066DD6"/>
    <w:rsid w:val="00066FB5"/>
    <w:rsid w:val="000B5747"/>
    <w:rsid w:val="000D5BF1"/>
    <w:rsid w:val="0014141A"/>
    <w:rsid w:val="00277FAC"/>
    <w:rsid w:val="002B38CA"/>
    <w:rsid w:val="002D5F45"/>
    <w:rsid w:val="002E19AF"/>
    <w:rsid w:val="003E49C3"/>
    <w:rsid w:val="003E4CCD"/>
    <w:rsid w:val="004251D7"/>
    <w:rsid w:val="004813E4"/>
    <w:rsid w:val="005A1E7F"/>
    <w:rsid w:val="005A3623"/>
    <w:rsid w:val="005B6AB0"/>
    <w:rsid w:val="00632AD1"/>
    <w:rsid w:val="00633E93"/>
    <w:rsid w:val="006D0E01"/>
    <w:rsid w:val="006E55A1"/>
    <w:rsid w:val="00734EA4"/>
    <w:rsid w:val="00742349"/>
    <w:rsid w:val="007D6705"/>
    <w:rsid w:val="00852094"/>
    <w:rsid w:val="00867378"/>
    <w:rsid w:val="008F69E6"/>
    <w:rsid w:val="00916F84"/>
    <w:rsid w:val="00997E94"/>
    <w:rsid w:val="009E1CB9"/>
    <w:rsid w:val="00A00B2A"/>
    <w:rsid w:val="00A63900"/>
    <w:rsid w:val="00A8325A"/>
    <w:rsid w:val="00AA1BEB"/>
    <w:rsid w:val="00AA7377"/>
    <w:rsid w:val="00AD4F5D"/>
    <w:rsid w:val="00B3238C"/>
    <w:rsid w:val="00B57BD5"/>
    <w:rsid w:val="00BA18A4"/>
    <w:rsid w:val="00BC55BD"/>
    <w:rsid w:val="00BE57F9"/>
    <w:rsid w:val="00C26C0B"/>
    <w:rsid w:val="00C366D7"/>
    <w:rsid w:val="00C66AEB"/>
    <w:rsid w:val="00D94F9C"/>
    <w:rsid w:val="00D966AD"/>
    <w:rsid w:val="00DA666C"/>
    <w:rsid w:val="00EB0DC1"/>
    <w:rsid w:val="00EF6408"/>
    <w:rsid w:val="00F80E05"/>
    <w:rsid w:val="00FA12E4"/>
    <w:rsid w:val="00FC4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A89476"/>
  <w15:docId w15:val="{A545EE31-36C7-42B9-B2FE-67502BE53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4F9C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Default">
    <w:name w:val="Default"/>
    <w:rsid w:val="00C366D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da-DK"/>
    </w:rPr>
  </w:style>
  <w:style w:type="paragraph" w:styleId="Ingenafstand">
    <w:name w:val="No Spacing"/>
    <w:uiPriority w:val="1"/>
    <w:qFormat/>
    <w:rsid w:val="00C366D7"/>
    <w:pPr>
      <w:spacing w:after="0" w:line="240" w:lineRule="auto"/>
    </w:pPr>
  </w:style>
  <w:style w:type="paragraph" w:styleId="Listeafsnit">
    <w:name w:val="List Paragraph"/>
    <w:basedOn w:val="Normal"/>
    <w:uiPriority w:val="34"/>
    <w:qFormat/>
    <w:rsid w:val="00632AD1"/>
    <w:pPr>
      <w:ind w:left="720"/>
      <w:contextualSpacing/>
    </w:pPr>
  </w:style>
  <w:style w:type="paragraph" w:styleId="Brdtekst">
    <w:name w:val="Body Text"/>
    <w:basedOn w:val="Normal"/>
    <w:link w:val="BrdtekstTegn"/>
    <w:uiPriority w:val="1"/>
    <w:qFormat/>
    <w:rsid w:val="00066FB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1"/>
      <w:szCs w:val="21"/>
      <w:lang w:val="en-US"/>
    </w:rPr>
  </w:style>
  <w:style w:type="character" w:customStyle="1" w:styleId="BrdtekstTegn">
    <w:name w:val="Brødtekst Tegn"/>
    <w:basedOn w:val="Standardskrifttypeiafsnit"/>
    <w:link w:val="Brdtekst"/>
    <w:uiPriority w:val="1"/>
    <w:rsid w:val="00066FB5"/>
    <w:rPr>
      <w:rFonts w:ascii="Calibri" w:eastAsia="Calibri" w:hAnsi="Calibri" w:cs="Calibri"/>
      <w:sz w:val="21"/>
      <w:szCs w:val="21"/>
      <w:lang w:val="en-US"/>
    </w:rPr>
  </w:style>
  <w:style w:type="character" w:styleId="Hyperlink">
    <w:name w:val="Hyperlink"/>
    <w:basedOn w:val="Standardskrifttypeiafsnit"/>
    <w:uiPriority w:val="99"/>
    <w:semiHidden/>
    <w:unhideWhenUsed/>
    <w:rsid w:val="00A6390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21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ara Springborg</cp:lastModifiedBy>
  <cp:revision>2</cp:revision>
  <dcterms:created xsi:type="dcterms:W3CDTF">2020-02-24T09:40:00Z</dcterms:created>
  <dcterms:modified xsi:type="dcterms:W3CDTF">2020-02-24T09:40:00Z</dcterms:modified>
</cp:coreProperties>
</file>